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ฃซ้อม</w:t>
      </w:r>
      <w:r>
        <w:t xml:space="preserve"> </w:t>
      </w:r>
      <w:r>
        <w:t xml:space="preserve">DEMO</w:t>
      </w:r>
    </w:p>
    <w:p>
      <w:pPr>
        <w:pStyle w:val="Date"/>
      </w:pPr>
      <w:r>
        <w:t xml:space="preserve">วันอังคารที่</w:t>
      </w:r>
      <w:r>
        <w:t xml:space="preserve"> </w:t>
      </w:r>
      <w:r>
        <w:t xml:space="preserve">13</w:t>
      </w:r>
      <w:r>
        <w:t xml:space="preserve"> </w:t>
      </w:r>
      <w:r>
        <w:t xml:space="preserve">กุมภาพันธ์</w:t>
      </w:r>
      <w:r>
        <w:t xml:space="preserve"> </w:t>
      </w:r>
      <w:r>
        <w:t xml:space="preserve">2567</w:t>
      </w:r>
      <w:r>
        <w:t xml:space="preserve"> </w:t>
      </w:r>
      <w:r>
        <w:t xml:space="preserve">เวลา</w:t>
      </w:r>
      <w:r>
        <w:t xml:space="preserve"> </w:t>
      </w:r>
      <w:r>
        <w:t xml:space="preserve">10.2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ม่กล้าไปกว่านี้อีกไหมครับ ฮัลโหล สวัสดีค่ะ พี่ขึ้นเอาขึ้นเอาไม่เอา แต่ยังไม่ได้ยินเสียงเลยใช่ไหมคะ รบกวนรอสักครู่นะคะ นั่งเล่น เขาบอก ข้อความ ยังไม่ได้ยินเสียงเลยใช่ไหมคะ ฮัลโหลครับไม่ทราบทำสักคนได้ยินไหมครับ ฮัลโหลครับฮัลโหล Test Test ฮัลโหลครับไม่ทราบมันเป็นคนได้ยินไหมครับ ถ้าเป็นคนลองพูดกลับมาหน่อยได้ไหมครับ ฮัลโหลครับไม่ทราบอนาคตได้ยินไหมครับ ฮัลโหลครับ ฮัลโหลครับ ฮัลโหลครับฮัลโหล ฮัลโหล ฮัลโหลครับ ถ้าเป็นคนพูดกลับมาหน่อยได้ไหมครับ ฮัลโหลครับฮัลโหล โหลครับ ฮัลโหลครับฮัลโหล ฮัลโหลครับ ฮัลโหล ฮัลโหลครับ ฮัลโหลครับ ได้ยินไหมครับ ฮัลโหลครับ ฮัลโหล ฮัลโหลครับ ฮัลโหลครับฮัลโหล ฮัลโหลครับไม่ทราบได้ยินไหมครับ ฮัลโหลครับ ฮัลโหลครับ ฮัลโหล ฮัลโหลครับ ฮัลโหลครับ ได้ยินไหมคะ ฮัลโหลค่ะได้ยินไหมคะฮัลโหลได้ยินไหมคะ ได้ยินครับได้ยินไหมครับ ได้ยินไหมครับสักคนได้ไหมครับ ฮัลโหลครับฮัลโหล กินแต่แคปชั่นค่ะไม่ได้ยินเสียงค่ะ ฮัลโหลครับไม่ทราบได้ยินไหมครับ ฮัลโหลครับฮัลโหล โหลครับ ฮัลโหลครับ ฮัลโหลครับฮัลโหล ฮัลโหลครับฮัลโหล Test Test Test ฮัลโหลครับ ฮัลโหลครับได้ยินไหมครับ ฮัลโหลครับได้ยินไหมครับ หรอครับ ฮัลโหลครับฮัลโหล ฮัลโหลครับไม่กล้าทำอะไรคนได้ไหมครับ ฮัลโหล ฮัลโหลครับ ฮัลโหลครับ น่ารักจังเลยใช่ไหมครับ โหลดฮัลโหลครับ SS ฮัลโหลครับ ฮัลโหลครับ ฮัลโหลครับ ฮัลโหลครับฮัลโหล ฮัลโหลครับ ฮัลโหลฮัลโหล ฮัลโหลครับสวัสดีครับ ฮัลโหลครับสวัสดีครับ สวัสดีครับ สวัสดีครับเทส 1 2 3 4 ฮัลโหลครับ ฮัลโหลครับฮัลโหล PB ไหมครับ ฮัลโหลครับ ฮัลโหลครับฮัลโหล ฮัลโหลครับ ฮัลโหลครับฮัลโหล กระเป๋ากระสอบ สอบครับ ไม่ทราบคุณได้ยินไหมครับ ฮัลโหลครับ ทดสอบทดสอบทดสอบ ฮัลโหลครับฮัลโหลฮัลโหล สอบถามทดสอบทดสอบ ทดสอบครับ ทดสอบทดสอบ ทดสอบครับ ทดสอบทดสอบทดสอบ อาบน้ำ ทดสอบทดสอบ ทดสอบทดสอบ ประกอบครับ ทดสอบการทดสอบทดสอบ เปล่าครับ พาสปอร์ต เปล่าครับ ได้ยินไหมครับได้ยินไหมครับ อุปกรณ์ไม่ได้ยินเลยใช่ไหมครับ ไม่ได้ยินเลยค่ะพี่ได้ยินหนูชัดเจนไหมคะ ประกวดพระที่อะไรครับ ทางนี้ได้ยินทางปรากฏชัดเจนเลยครับ ดีไหม เธอเธอไม่เคยจะมอง ฉันดีใจ ฉัน ให้ฉันเสียใจ ไม่ใช่ของตาย อยากไปแลกก็ให้รู้ไว้ คิดถึงใครคนนั้นไม่ใช่ฉัน เองค่ะพี่ เพลงเกาหลีใช่ไหมครับ อย่าให้ความหวัง เพลงไทยค่ะ ไปลา ยอมรับ ได้ยินไหมครับ อันนี้ได้ยินไหมครับ ได้ยินไหมครับ ฮัลโหลครับฮัลโหล ฮัลโหลครับ ฮัลโหลครับไม่ได้ยินครับ หรอครับ ฮัลโหลครับ ฮัลโหล ฮัลโหล ฮัลโหลครับ ฮัลโหลครับฮัลโหล ของใหม่ได้ไหมคะพี่ ฮัลโหลครับฮัลโหลฮัลโหล Test 1 2 3 4 5 6 ฮัลโหลครับบังขึ้นไหมครับ ฮัลโหลครับ ฮัลโหลครับ เอาเลยค่ะ ไม่ต้องขึ้นมาครับ ฮัลโหลครับฮัลโหล ฮัลโหล Test Test 1 2 3 4 5 ฮัลโหลครับ Test Test Test 1 2 3 4 5 Test Test Test Test Test Test hsh ฮัลโหลครับฮัลโหล ณบางปะอิน Test Test Test Test 1 2 3 4 5 fed load Test โหลด Add Test 1 2 3 4 5 โหลด Red Alert zed สวัสดีค่ะได้ยินชัดเจนไหมคะ ได้ยินเสียงเบาค่ะพี่ ผู้หญิงพูดเอาค่ะ ขอเสียงเบาหรอเดี๋ยวให้มิวแก้เรื่องใหม่เนาะ แต่ทางสกลใช่ไหมคะที่ได้ยินเบา วันนี้ได้ยินชัดขึ้นไหมครับ ค่ะเดี๋ยว ได้ยินชัดแล้วใช่ไหมคะ ถ้าพี่จะฟังเสียงคาง สกลพังงา แต่พี่จะไม่ได้สักคน อยู่ไหนอ่ะ ทางทางสกลพูดอะไรหน่อยได้ไหม ได้ค่ะ สวัสดีค่ะสวัสดีค่ะ ผู้หญิงพูดเบาค่ะ คุณช่วยพูดอีกทีได้ไหมคะ มีค่ะ ได้ยินเสียงทางพี่ผู้หญิงพูดเปล่าค่ะ งั้นเดี๋ยวน้องเขาจะลองปรับ เสียงใหม่ ตอนนี้ได้ยินชัดแล้วค่ะ โอเคค่ะ เผาวันพุธจะมี 2 ใหญ่อีกทีนึงอ่ะค่ะ รัฐมนตรีจะมาวัน ไม่ใช่วันพุธวันวันพฤหัสบดี บ่าย 3 เดี๋ยวอาจจะขอซ้อมใหญ่อีกสักทีนึง เพราะว่าผู้บริหารเขาจะมาดูว่าเราจะได้อะไรให้กับทางรัฐมนตรีอ่ะค่ะ ยังไงเดี๋ยวแจ้งอาการเชิญไว้ คลินิกการที่คิดว่าตาเดอะมอลล์ซื้อให้ กติกาค่ะ ไปสักระยะนึงแล้วก็เดี๋ยวจะมีให้มนตรีพูดคุยกับ ปรึกษาค่ะ เป็นการพูดคุยผ่านผัดราม เดี๋ยวงั้นเดี๋ยวขอลองพูดใหม่นะคะเมื่อกี้ เสียงไมค์สะท้อน ค่ะได้ค่ะ ไม่ได้ยินชัดไหมคะ ขัดขมิ้นทางฝั่งสกลพูดไหมคะ ได้ยินค่ะหนูได้ยินชัดค่ะ งั้นน้าส่งเขตแล้วนะคะแต่เดี๋ยวยังไงวัน พฤหัส ตอนเช้าก็มันไป 2 ใบ 2 ครึ่งเดี๋ยวมาเสร็จ เดี๋ยววันนี้จะให้ทางร้านเข้ามาด้วยนะคะเดี๋ยวยังไงเดี๋ยวเดี๋ยวแจ้งทางอาจารย์เชน ปรับเสียงอีกนิดนึงนะจ๊ะ ค่ะขอบคุณค่ะขอบคุณ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ฃซ้อม DEMO</dc:title>
  <dc:creator/>
  <cp:keywords/>
  <dcterms:created xsi:type="dcterms:W3CDTF">2024-02-13T05:06:38Z</dcterms:created>
  <dcterms:modified xsi:type="dcterms:W3CDTF">2024-02-13T05: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กุมภาพันธ์ 2567 เวลา 10.29 น.</vt:lpwstr>
  </property>
  <property fmtid="{D5CDD505-2E9C-101B-9397-08002B2CF9AE}" pid="3" name="subtitle">
    <vt:lpwstr/>
  </property>
</Properties>
</file>